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78D7D1" w14:textId="749F03A5" w:rsidR="00C25491" w:rsidRPr="00C25491" w:rsidRDefault="00C25491" w:rsidP="00C25491">
      <w:pPr>
        <w:kinsoku w:val="0"/>
        <w:overflowPunct w:val="0"/>
        <w:autoSpaceDE w:val="0"/>
        <w:autoSpaceDN w:val="0"/>
        <w:adjustRightInd w:val="0"/>
        <w:spacing w:before="1" w:after="1" w:line="240" w:lineRule="auto"/>
        <w:rPr>
          <w:rFonts w:ascii="Times New Roman" w:hAnsi="Times New Roman" w:cs="Times New Roman"/>
          <w:sz w:val="21"/>
          <w:szCs w:val="21"/>
        </w:rPr>
      </w:pPr>
    </w:p>
    <w:p w14:paraId="19FC5395" w14:textId="2747315D" w:rsidR="00C25491" w:rsidRPr="00C25491" w:rsidRDefault="00C25491" w:rsidP="00C25491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40"/>
        <w:rPr>
          <w:rFonts w:ascii="Times New Roman" w:hAnsi="Times New Roman" w:cs="Times New Roman"/>
          <w:sz w:val="20"/>
          <w:szCs w:val="20"/>
        </w:rPr>
      </w:pPr>
    </w:p>
    <w:p w14:paraId="001F28C4" w14:textId="77777777" w:rsidR="00C25491" w:rsidRPr="00C25491" w:rsidRDefault="00C25491" w:rsidP="00C25491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466B8C11" w14:textId="77777777" w:rsidR="00C25491" w:rsidRPr="006B1B92" w:rsidRDefault="00C25491" w:rsidP="006B1B92">
      <w:pPr>
        <w:kinsoku w:val="0"/>
        <w:overflowPunct w:val="0"/>
        <w:autoSpaceDE w:val="0"/>
        <w:autoSpaceDN w:val="0"/>
        <w:adjustRightInd w:val="0"/>
        <w:spacing w:after="0" w:line="630" w:lineRule="exact"/>
        <w:ind w:left="140"/>
        <w:jc w:val="center"/>
        <w:rPr>
          <w:rFonts w:ascii="Calibri" w:hAnsi="Calibri" w:cs="Calibri"/>
          <w:b/>
          <w:bCs/>
          <w:sz w:val="56"/>
          <w:szCs w:val="56"/>
          <w:u w:val="single"/>
        </w:rPr>
      </w:pPr>
      <w:r w:rsidRPr="006B1B92">
        <w:rPr>
          <w:rFonts w:ascii="Calibri" w:hAnsi="Calibri" w:cs="Calibri"/>
          <w:b/>
          <w:bCs/>
          <w:sz w:val="56"/>
          <w:szCs w:val="56"/>
          <w:u w:val="single"/>
        </w:rPr>
        <w:t>Request Cash Advances</w:t>
      </w:r>
    </w:p>
    <w:p w14:paraId="26E9501B" w14:textId="77777777" w:rsidR="00C25491" w:rsidRPr="00C25491" w:rsidRDefault="00C25491" w:rsidP="00C25491">
      <w:pPr>
        <w:kinsoku w:val="0"/>
        <w:overflowPunct w:val="0"/>
        <w:autoSpaceDE w:val="0"/>
        <w:autoSpaceDN w:val="0"/>
        <w:adjustRightInd w:val="0"/>
        <w:spacing w:before="217" w:after="0"/>
        <w:ind w:left="140" w:right="109"/>
        <w:jc w:val="both"/>
        <w:rPr>
          <w:rFonts w:ascii="Calibri" w:hAnsi="Calibri" w:cs="Calibri"/>
          <w:sz w:val="32"/>
          <w:szCs w:val="32"/>
        </w:rPr>
      </w:pPr>
      <w:r w:rsidRPr="00C25491">
        <w:rPr>
          <w:rFonts w:ascii="Calibri" w:hAnsi="Calibri" w:cs="Calibri"/>
          <w:sz w:val="32"/>
          <w:szCs w:val="32"/>
        </w:rPr>
        <w:t xml:space="preserve">You can also use the Financial Management System to request cash advances for work-related expenses that you are going to incur. </w:t>
      </w:r>
      <w:r w:rsidRPr="00C25491">
        <w:rPr>
          <w:rFonts w:ascii="Calibri" w:hAnsi="Calibri" w:cs="Calibri"/>
          <w:b/>
          <w:bCs/>
          <w:sz w:val="32"/>
          <w:szCs w:val="32"/>
        </w:rPr>
        <w:t>Delegates cannot request a cash advance on behalf of someone else</w:t>
      </w:r>
      <w:r w:rsidRPr="00C25491">
        <w:rPr>
          <w:rFonts w:ascii="Calibri" w:hAnsi="Calibri" w:cs="Calibri"/>
          <w:sz w:val="32"/>
          <w:szCs w:val="32"/>
        </w:rPr>
        <w:t>. Employees: To request a cash advance:</w:t>
      </w:r>
    </w:p>
    <w:p w14:paraId="5FB2DB32" w14:textId="77777777" w:rsidR="00C25491" w:rsidRPr="00C25491" w:rsidRDefault="00C25491" w:rsidP="00C25491">
      <w:pPr>
        <w:numPr>
          <w:ilvl w:val="0"/>
          <w:numId w:val="1"/>
        </w:numPr>
        <w:tabs>
          <w:tab w:val="left" w:pos="860"/>
        </w:tabs>
        <w:kinsoku w:val="0"/>
        <w:overflowPunct w:val="0"/>
        <w:autoSpaceDE w:val="0"/>
        <w:autoSpaceDN w:val="0"/>
        <w:adjustRightInd w:val="0"/>
        <w:spacing w:before="155" w:after="0" w:line="240" w:lineRule="auto"/>
        <w:rPr>
          <w:rFonts w:ascii="Calibri" w:hAnsi="Calibri" w:cs="Calibri"/>
          <w:sz w:val="32"/>
          <w:szCs w:val="32"/>
        </w:rPr>
      </w:pPr>
      <w:r w:rsidRPr="00C25491">
        <w:rPr>
          <w:rFonts w:ascii="Calibri" w:hAnsi="Calibri" w:cs="Calibri"/>
          <w:sz w:val="32"/>
          <w:szCs w:val="32"/>
        </w:rPr>
        <w:t>Navigate to the Travel and Expenses</w:t>
      </w:r>
      <w:r w:rsidRPr="00C25491">
        <w:rPr>
          <w:rFonts w:ascii="Calibri" w:hAnsi="Calibri" w:cs="Calibri"/>
          <w:spacing w:val="-3"/>
          <w:sz w:val="32"/>
          <w:szCs w:val="32"/>
        </w:rPr>
        <w:t xml:space="preserve"> </w:t>
      </w:r>
      <w:r w:rsidRPr="00C25491">
        <w:rPr>
          <w:rFonts w:ascii="Calibri" w:hAnsi="Calibri" w:cs="Calibri"/>
          <w:sz w:val="32"/>
          <w:szCs w:val="32"/>
        </w:rPr>
        <w:t>portal</w:t>
      </w:r>
    </w:p>
    <w:p w14:paraId="6B9000A0" w14:textId="77777777" w:rsidR="00C25491" w:rsidRPr="00C25491" w:rsidRDefault="00C25491" w:rsidP="00C25491">
      <w:pPr>
        <w:numPr>
          <w:ilvl w:val="0"/>
          <w:numId w:val="1"/>
        </w:numPr>
        <w:tabs>
          <w:tab w:val="left" w:pos="860"/>
        </w:tabs>
        <w:kinsoku w:val="0"/>
        <w:overflowPunct w:val="0"/>
        <w:autoSpaceDE w:val="0"/>
        <w:autoSpaceDN w:val="0"/>
        <w:adjustRightInd w:val="0"/>
        <w:spacing w:before="193" w:after="0" w:line="240" w:lineRule="auto"/>
        <w:rPr>
          <w:rFonts w:ascii="Calibri" w:hAnsi="Calibri" w:cs="Calibri"/>
          <w:sz w:val="32"/>
          <w:szCs w:val="32"/>
        </w:rPr>
      </w:pPr>
      <w:r w:rsidRPr="00C25491">
        <w:rPr>
          <w:rFonts w:ascii="Calibri" w:hAnsi="Calibri" w:cs="Calibri"/>
          <w:sz w:val="32"/>
          <w:szCs w:val="32"/>
        </w:rPr>
        <w:t>Click the “Request Cash Advance” link from the Actions</w:t>
      </w:r>
      <w:r w:rsidRPr="00C25491">
        <w:rPr>
          <w:rFonts w:ascii="Calibri" w:hAnsi="Calibri" w:cs="Calibri"/>
          <w:spacing w:val="-9"/>
          <w:sz w:val="32"/>
          <w:szCs w:val="32"/>
        </w:rPr>
        <w:t xml:space="preserve"> </w:t>
      </w:r>
      <w:r w:rsidRPr="00C25491">
        <w:rPr>
          <w:rFonts w:ascii="Calibri" w:hAnsi="Calibri" w:cs="Calibri"/>
          <w:sz w:val="32"/>
          <w:szCs w:val="32"/>
        </w:rPr>
        <w:t>menu</w:t>
      </w:r>
    </w:p>
    <w:p w14:paraId="0E74F6CF" w14:textId="06FEA3A5" w:rsidR="00C25491" w:rsidRPr="00C25491" w:rsidRDefault="00C25491" w:rsidP="00C25491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C25491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460D0DA3" wp14:editId="6BB4827B">
            <wp:extent cx="1895475" cy="1685925"/>
            <wp:effectExtent l="0" t="0" r="9525" b="9525"/>
            <wp:docPr id="2" name="Picture 2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chat or text messag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5475" cy="168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3BABF7" w14:textId="304AEEF1" w:rsidR="00C25491" w:rsidRPr="00C25491" w:rsidRDefault="00C25491" w:rsidP="00C25491">
      <w:pPr>
        <w:numPr>
          <w:ilvl w:val="0"/>
          <w:numId w:val="1"/>
        </w:numPr>
        <w:tabs>
          <w:tab w:val="left" w:pos="860"/>
        </w:tabs>
        <w:kinsoku w:val="0"/>
        <w:overflowPunct w:val="0"/>
        <w:autoSpaceDE w:val="0"/>
        <w:autoSpaceDN w:val="0"/>
        <w:adjustRightInd w:val="0"/>
        <w:spacing w:before="12" w:after="0" w:line="240" w:lineRule="auto"/>
        <w:rPr>
          <w:rFonts w:ascii="Calibri" w:hAnsi="Calibri" w:cs="Calibri"/>
          <w:sz w:val="16"/>
          <w:szCs w:val="16"/>
        </w:rPr>
      </w:pPr>
      <w:r w:rsidRPr="00C25491">
        <w:rPr>
          <w:rFonts w:ascii="Calibri" w:hAnsi="Calibri" w:cs="Calibri"/>
          <w:sz w:val="32"/>
          <w:szCs w:val="32"/>
        </w:rPr>
        <w:t xml:space="preserve">Enter the required fields and click the </w:t>
      </w:r>
      <w:r w:rsidRPr="00C25491">
        <w:rPr>
          <w:rFonts w:ascii="Calibri" w:hAnsi="Calibri" w:cs="Calibri"/>
          <w:b/>
          <w:bCs/>
          <w:sz w:val="32"/>
          <w:szCs w:val="32"/>
        </w:rPr>
        <w:t xml:space="preserve">Submit </w:t>
      </w:r>
      <w:r w:rsidRPr="00C25491">
        <w:rPr>
          <w:rFonts w:ascii="Calibri" w:hAnsi="Calibri" w:cs="Calibri"/>
          <w:sz w:val="32"/>
          <w:szCs w:val="32"/>
        </w:rPr>
        <w:t>button to submit the Cash Advance for</w:t>
      </w:r>
      <w:r w:rsidRPr="00C25491">
        <w:rPr>
          <w:rFonts w:ascii="Calibri" w:hAnsi="Calibri" w:cs="Calibri"/>
          <w:spacing w:val="-6"/>
          <w:sz w:val="32"/>
          <w:szCs w:val="32"/>
        </w:rPr>
        <w:t xml:space="preserve"> </w:t>
      </w:r>
      <w:r w:rsidRPr="00C25491">
        <w:rPr>
          <w:rFonts w:ascii="Calibri" w:hAnsi="Calibri" w:cs="Calibri"/>
          <w:sz w:val="32"/>
          <w:szCs w:val="32"/>
        </w:rPr>
        <w:t>approval</w:t>
      </w:r>
    </w:p>
    <w:p w14:paraId="2A4105B6" w14:textId="4F13A93E" w:rsidR="00C25491" w:rsidRPr="00C25491" w:rsidRDefault="00C25491" w:rsidP="00C25491">
      <w:pPr>
        <w:tabs>
          <w:tab w:val="left" w:pos="10141"/>
        </w:tabs>
        <w:kinsoku w:val="0"/>
        <w:overflowPunct w:val="0"/>
        <w:autoSpaceDE w:val="0"/>
        <w:autoSpaceDN w:val="0"/>
        <w:adjustRightInd w:val="0"/>
        <w:spacing w:after="0" w:line="240" w:lineRule="auto"/>
        <w:ind w:left="110"/>
        <w:rPr>
          <w:rFonts w:ascii="Calibri" w:hAnsi="Calibri" w:cs="Calibri"/>
          <w:spacing w:val="78"/>
          <w:position w:val="259"/>
          <w:sz w:val="20"/>
          <w:szCs w:val="20"/>
        </w:rPr>
      </w:pPr>
      <w:r w:rsidRPr="00C25491">
        <w:rPr>
          <w:rFonts w:ascii="Calibri" w:hAnsi="Calibri" w:cs="Calibri"/>
          <w:noProof/>
          <w:position w:val="56"/>
          <w:sz w:val="20"/>
          <w:szCs w:val="20"/>
        </w:rPr>
        <mc:AlternateContent>
          <mc:Choice Requires="wps">
            <w:drawing>
              <wp:inline distT="0" distB="0" distL="0" distR="0" wp14:anchorId="2260B6C7" wp14:editId="18033BA3">
                <wp:extent cx="1961515" cy="1718310"/>
                <wp:effectExtent l="0" t="0" r="635" b="0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61515" cy="1718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-8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3021"/>
                            </w:tblGrid>
                            <w:tr w:rsidR="00C25491" w14:paraId="0E34626D" w14:textId="77777777">
                              <w:trPr>
                                <w:trHeight w:val="1586"/>
                              </w:trPr>
                              <w:tc>
                                <w:tcPr>
                                  <w:tcW w:w="3021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18" w:space="0" w:color="FF0000"/>
                                    <w:right w:val="single" w:sz="6" w:space="0" w:color="000000"/>
                                  </w:tcBorders>
                                </w:tcPr>
                                <w:p w14:paraId="5877FD11" w14:textId="77777777" w:rsidR="00C25491" w:rsidRDefault="00C25491">
                                  <w:pPr>
                                    <w:pStyle w:val="TableParagraph"/>
                                    <w:kinsoku w:val="0"/>
                                    <w:overflowPunct w:val="0"/>
                                    <w:rPr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c>
                            </w:tr>
                            <w:tr w:rsidR="00C25491" w14:paraId="3475ACB2" w14:textId="77777777">
                              <w:trPr>
                                <w:trHeight w:val="500"/>
                              </w:trPr>
                              <w:tc>
                                <w:tcPr>
                                  <w:tcW w:w="3021" w:type="dxa"/>
                                  <w:tcBorders>
                                    <w:top w:val="single" w:sz="18" w:space="0" w:color="FF0000"/>
                                    <w:left w:val="single" w:sz="18" w:space="0" w:color="FF0000"/>
                                    <w:bottom w:val="single" w:sz="18" w:space="0" w:color="FF0000"/>
                                    <w:right w:val="single" w:sz="18" w:space="0" w:color="FF0000"/>
                                  </w:tcBorders>
                                </w:tcPr>
                                <w:p w14:paraId="0AB09CA2" w14:textId="77777777" w:rsidR="00C25491" w:rsidRDefault="00C25491">
                                  <w:pPr>
                                    <w:pStyle w:val="TableParagraph"/>
                                    <w:kinsoku w:val="0"/>
                                    <w:overflowPunct w:val="0"/>
                                    <w:rPr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c>
                            </w:tr>
                            <w:tr w:rsidR="00C25491" w14:paraId="3C0D5189" w14:textId="77777777">
                              <w:trPr>
                                <w:trHeight w:val="498"/>
                              </w:trPr>
                              <w:tc>
                                <w:tcPr>
                                  <w:tcW w:w="3021" w:type="dxa"/>
                                  <w:tcBorders>
                                    <w:top w:val="single" w:sz="18" w:space="0" w:color="FF0000"/>
                                    <w:left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216F0B32" w14:textId="77777777" w:rsidR="00C25491" w:rsidRDefault="00C25491">
                                  <w:pPr>
                                    <w:pStyle w:val="TableParagraph"/>
                                    <w:kinsoku w:val="0"/>
                                    <w:overflowPunct w:val="0"/>
                                    <w:rPr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5FDBC79" w14:textId="77777777" w:rsidR="00C25491" w:rsidRDefault="00C25491" w:rsidP="00C25491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2260B6C7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width:154.45pt;height:135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" filled="f" stroked="f">
                <v:textbox inset="0,0,0,0">
                  <w:txbxContent>
                    <w:tbl>
                      <w:tblPr>
                        <w:tblW w:w="0" w:type="auto"/>
                        <w:tblInd w:w="-8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3021"/>
                      </w:tblGrid>
                      <w:tr w:rsidR="00C25491" w14:paraId="0E34626D" w14:textId="77777777">
                        <w:trPr>
                          <w:trHeight w:val="1586"/>
                        </w:trPr>
                        <w:tc>
                          <w:tcPr>
                            <w:tcW w:w="3021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18" w:space="0" w:color="FF0000"/>
                              <w:right w:val="single" w:sz="6" w:space="0" w:color="000000"/>
                            </w:tcBorders>
                          </w:tcPr>
                          <w:p w14:paraId="5877FD11" w14:textId="77777777" w:rsidR="00C25491" w:rsidRDefault="00C25491">
                            <w:pPr>
                              <w:pStyle w:val="TableParagraph"/>
                              <w:kinsoku w:val="0"/>
                              <w:overflowPunct w:val="0"/>
                              <w:rPr>
                                <w:sz w:val="32"/>
                                <w:szCs w:val="32"/>
                              </w:rPr>
                            </w:pPr>
                          </w:p>
                        </w:tc>
                      </w:tr>
                      <w:tr w:rsidR="00C25491" w14:paraId="3475ACB2" w14:textId="77777777">
                        <w:trPr>
                          <w:trHeight w:val="500"/>
                        </w:trPr>
                        <w:tc>
                          <w:tcPr>
                            <w:tcW w:w="3021" w:type="dxa"/>
                            <w:tcBorders>
                              <w:top w:val="single" w:sz="18" w:space="0" w:color="FF0000"/>
                              <w:left w:val="single" w:sz="18" w:space="0" w:color="FF0000"/>
                              <w:bottom w:val="single" w:sz="18" w:space="0" w:color="FF0000"/>
                              <w:right w:val="single" w:sz="18" w:space="0" w:color="FF0000"/>
                            </w:tcBorders>
                          </w:tcPr>
                          <w:p w14:paraId="0AB09CA2" w14:textId="77777777" w:rsidR="00C25491" w:rsidRDefault="00C25491">
                            <w:pPr>
                              <w:pStyle w:val="TableParagraph"/>
                              <w:kinsoku w:val="0"/>
                              <w:overflowPunct w:val="0"/>
                              <w:rPr>
                                <w:sz w:val="32"/>
                                <w:szCs w:val="32"/>
                              </w:rPr>
                            </w:pPr>
                          </w:p>
                        </w:tc>
                      </w:tr>
                      <w:tr w:rsidR="00C25491" w14:paraId="3C0D5189" w14:textId="77777777">
                        <w:trPr>
                          <w:trHeight w:val="498"/>
                        </w:trPr>
                        <w:tc>
                          <w:tcPr>
                            <w:tcW w:w="3021" w:type="dxa"/>
                            <w:tcBorders>
                              <w:top w:val="single" w:sz="18" w:space="0" w:color="FF0000"/>
                              <w:left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216F0B32" w14:textId="77777777" w:rsidR="00C25491" w:rsidRDefault="00C25491">
                            <w:pPr>
                              <w:pStyle w:val="TableParagraph"/>
                              <w:kinsoku w:val="0"/>
                              <w:overflowPunct w:val="0"/>
                              <w:rPr>
                                <w:sz w:val="32"/>
                                <w:szCs w:val="32"/>
                              </w:rPr>
                            </w:pPr>
                          </w:p>
                        </w:tc>
                      </w:tr>
                    </w:tbl>
                    <w:p w14:paraId="65FDBC79" w14:textId="77777777" w:rsidR="00C25491" w:rsidRDefault="00C25491" w:rsidP="00C25491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Pr="00C25491">
        <w:rPr>
          <w:rFonts w:ascii="Times New Roman" w:hAnsi="Times New Roman" w:cs="Times New Roman"/>
          <w:spacing w:val="78"/>
          <w:position w:val="56"/>
          <w:sz w:val="20"/>
          <w:szCs w:val="20"/>
        </w:rPr>
        <w:t xml:space="preserve"> </w:t>
      </w:r>
      <w:r w:rsidRPr="00C25491">
        <w:rPr>
          <w:rFonts w:ascii="Calibri" w:hAnsi="Calibri" w:cs="Calibri"/>
          <w:noProof/>
          <w:spacing w:val="78"/>
          <w:sz w:val="20"/>
          <w:szCs w:val="20"/>
        </w:rPr>
        <mc:AlternateContent>
          <mc:Choice Requires="wpg">
            <w:drawing>
              <wp:inline distT="0" distB="0" distL="0" distR="0" wp14:anchorId="7350AC4F" wp14:editId="41F78D68">
                <wp:extent cx="4180205" cy="2040890"/>
                <wp:effectExtent l="9525" t="9525" r="1270" b="6985"/>
                <wp:docPr id="8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80205" cy="2040890"/>
                          <a:chOff x="0" y="0"/>
                          <a:chExt cx="6583" cy="3214"/>
                        </a:xfrm>
                      </wpg:grpSpPr>
                      <pic:pic xmlns:pic="http://schemas.openxmlformats.org/drawingml/2006/picture">
                        <pic:nvPicPr>
                          <pic:cNvPr id="9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" y="15"/>
                            <a:ext cx="6520" cy="3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0" name="Freeform 5"/>
                        <wps:cNvSpPr>
                          <a:spLocks/>
                        </wps:cNvSpPr>
                        <wps:spPr bwMode="auto">
                          <a:xfrm>
                            <a:off x="7" y="7"/>
                            <a:ext cx="6568" cy="3199"/>
                          </a:xfrm>
                          <a:custGeom>
                            <a:avLst/>
                            <a:gdLst>
                              <a:gd name="T0" fmla="*/ 0 w 6568"/>
                              <a:gd name="T1" fmla="*/ 3199 h 3199"/>
                              <a:gd name="T2" fmla="*/ 6568 w 6568"/>
                              <a:gd name="T3" fmla="*/ 3199 h 3199"/>
                              <a:gd name="T4" fmla="*/ 6568 w 6568"/>
                              <a:gd name="T5" fmla="*/ 0 h 3199"/>
                              <a:gd name="T6" fmla="*/ 0 w 6568"/>
                              <a:gd name="T7" fmla="*/ 0 h 3199"/>
                              <a:gd name="T8" fmla="*/ 0 w 6568"/>
                              <a:gd name="T9" fmla="*/ 3199 h 319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6568" h="3199">
                                <a:moveTo>
                                  <a:pt x="0" y="3199"/>
                                </a:moveTo>
                                <a:lnTo>
                                  <a:pt x="6568" y="3199"/>
                                </a:lnTo>
                                <a:lnTo>
                                  <a:pt x="656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199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E75511E" id="Group 8" o:spid="_x0000_s1026" style="width:329.15pt;height:160.7pt;mso-position-horizontal-relative:char;mso-position-vertical-relative:line" coordsize="6583,321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9&#10;UgMDA6Ut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style="position:absolute;left:15;top:15;width:6520;height:30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">
                  <v:imagedata r:id="rId8" o:title=""/>
                </v:shape>
                <v:shape id="Freeform 5" o:spid="_x0000_s1028" style="position:absolute;left:7;top:7;width:6568;height:3199;visibility:visible;mso-wrap-style:square;v-text-anchor:top" coordsize="6568,31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" path="m,3199r6568,l6568,,,,,3199xe" filled="f">
                  <v:path arrowok="t" o:connecttype="custom" o:connectlocs="0,3199;6568,3199;6568,0;0,0;0,3199" o:connectangles="0,0,0,0,0"/>
                </v:shape>
                <w10:anchorlock/>
              </v:group>
            </w:pict>
          </mc:Fallback>
        </mc:AlternateContent>
      </w:r>
      <w:r w:rsidRPr="00C25491">
        <w:rPr>
          <w:rFonts w:ascii="Calibri" w:hAnsi="Calibri" w:cs="Calibri"/>
          <w:spacing w:val="78"/>
          <w:sz w:val="20"/>
          <w:szCs w:val="20"/>
        </w:rPr>
        <w:t xml:space="preserve"> </w:t>
      </w:r>
      <w:r w:rsidRPr="00C25491">
        <w:rPr>
          <w:rFonts w:ascii="Calibri" w:hAnsi="Calibri" w:cs="Calibri"/>
          <w:spacing w:val="78"/>
          <w:sz w:val="20"/>
          <w:szCs w:val="20"/>
        </w:rPr>
        <w:tab/>
      </w:r>
      <w:r w:rsidRPr="00C25491">
        <w:rPr>
          <w:rFonts w:ascii="Calibri" w:hAnsi="Calibri" w:cs="Calibri"/>
          <w:noProof/>
          <w:spacing w:val="78"/>
          <w:position w:val="259"/>
          <w:sz w:val="20"/>
          <w:szCs w:val="20"/>
        </w:rPr>
        <mc:AlternateContent>
          <mc:Choice Requires="wpg">
            <w:drawing>
              <wp:inline distT="0" distB="0" distL="0" distR="0" wp14:anchorId="78EF3F7E" wp14:editId="2C0D4D36">
                <wp:extent cx="2015490" cy="430530"/>
                <wp:effectExtent l="9525" t="9525" r="3810" b="7620"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15490" cy="430530"/>
                          <a:chOff x="0" y="0"/>
                          <a:chExt cx="3174" cy="678"/>
                        </a:xfrm>
                      </wpg:grpSpPr>
                      <pic:pic xmlns:pic="http://schemas.openxmlformats.org/drawingml/2006/picture">
                        <pic:nvPicPr>
                          <pic:cNvPr id="5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5" y="159"/>
                            <a:ext cx="2940" cy="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" name="Freeform 8"/>
                        <wps:cNvSpPr>
                          <a:spLocks/>
                        </wps:cNvSpPr>
                        <wps:spPr bwMode="auto">
                          <a:xfrm>
                            <a:off x="7" y="7"/>
                            <a:ext cx="3159" cy="663"/>
                          </a:xfrm>
                          <a:custGeom>
                            <a:avLst/>
                            <a:gdLst>
                              <a:gd name="T0" fmla="*/ 0 w 3159"/>
                              <a:gd name="T1" fmla="*/ 662 h 663"/>
                              <a:gd name="T2" fmla="*/ 3159 w 3159"/>
                              <a:gd name="T3" fmla="*/ 662 h 663"/>
                              <a:gd name="T4" fmla="*/ 3159 w 3159"/>
                              <a:gd name="T5" fmla="*/ 0 h 663"/>
                              <a:gd name="T6" fmla="*/ 0 w 3159"/>
                              <a:gd name="T7" fmla="*/ 0 h 663"/>
                              <a:gd name="T8" fmla="*/ 0 w 3159"/>
                              <a:gd name="T9" fmla="*/ 662 h 66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3159" h="663">
                                <a:moveTo>
                                  <a:pt x="0" y="662"/>
                                </a:moveTo>
                                <a:lnTo>
                                  <a:pt x="3159" y="662"/>
                                </a:lnTo>
                                <a:lnTo>
                                  <a:pt x="3159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6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Freeform 9"/>
                        <wps:cNvSpPr>
                          <a:spLocks/>
                        </wps:cNvSpPr>
                        <wps:spPr bwMode="auto">
                          <a:xfrm>
                            <a:off x="1205" y="66"/>
                            <a:ext cx="998" cy="546"/>
                          </a:xfrm>
                          <a:custGeom>
                            <a:avLst/>
                            <a:gdLst>
                              <a:gd name="T0" fmla="*/ 0 w 998"/>
                              <a:gd name="T1" fmla="*/ 545 h 546"/>
                              <a:gd name="T2" fmla="*/ 997 w 998"/>
                              <a:gd name="T3" fmla="*/ 545 h 546"/>
                              <a:gd name="T4" fmla="*/ 997 w 998"/>
                              <a:gd name="T5" fmla="*/ 0 h 546"/>
                              <a:gd name="T6" fmla="*/ 0 w 998"/>
                              <a:gd name="T7" fmla="*/ 0 h 546"/>
                              <a:gd name="T8" fmla="*/ 0 w 998"/>
                              <a:gd name="T9" fmla="*/ 545 h 54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998" h="546">
                                <a:moveTo>
                                  <a:pt x="0" y="545"/>
                                </a:moveTo>
                                <a:lnTo>
                                  <a:pt x="997" y="545"/>
                                </a:lnTo>
                                <a:lnTo>
                                  <a:pt x="997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4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8574">
                            <a:solidFill>
                              <a:srgbClr val="FF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D595843" id="Group 4" o:spid="_x0000_s1026" style="width:158.7pt;height:33.9pt;mso-position-horizontal-relative:char;mso-position-vertical-relative:line" coordsize="3174,6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">
                <v:shape id="Picture 7" o:spid="_x0000_s1027" type="#_x0000_t75" style="position:absolute;left:135;top:159;width:2940;height:4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">
                  <v:imagedata r:id="rId10" o:title=""/>
                </v:shape>
                <v:shape id="Freeform 8" o:spid="_x0000_s1028" style="position:absolute;left:7;top:7;width:3159;height:663;visibility:visible;mso-wrap-style:square;v-text-anchor:top" coordsize="3159,6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" path="m,662r3159,l3159,,,,,662xe" filled="f">
                  <v:path arrowok="t" o:connecttype="custom" o:connectlocs="0,662;3159,662;3159,0;0,0;0,662" o:connectangles="0,0,0,0,0"/>
                </v:shape>
                <v:shape id="Freeform 9" o:spid="_x0000_s1029" style="position:absolute;left:1205;top:66;width:998;height:546;visibility:visible;mso-wrap-style:square;v-text-anchor:top" coordsize="998,5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" path="m,545r997,l997,,,,,545xe" filled="f" strokecolor="red" strokeweight=".79372mm">
                  <v:path arrowok="t" o:connecttype="custom" o:connectlocs="0,545;997,545;997,0;0,0;0,545" o:connectangles="0,0,0,0,0"/>
                </v:shape>
                <w10:anchorlock/>
              </v:group>
            </w:pict>
          </mc:Fallback>
        </mc:AlternateContent>
      </w:r>
    </w:p>
    <w:p w14:paraId="1B84EEF0" w14:textId="77777777" w:rsidR="00C25491" w:rsidRPr="00C25491" w:rsidRDefault="00C25491" w:rsidP="00C25491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</w:rPr>
      </w:pPr>
    </w:p>
    <w:p w14:paraId="442753C7" w14:textId="77777777" w:rsidR="00C25491" w:rsidRDefault="00C25491" w:rsidP="00C25491">
      <w:pPr>
        <w:autoSpaceDE w:val="0"/>
        <w:autoSpaceDN w:val="0"/>
        <w:adjustRightInd w:val="0"/>
        <w:rPr>
          <w:color w:val="000000" w:themeColor="text1"/>
        </w:rPr>
      </w:pPr>
      <w:r>
        <w:rPr>
          <w:b/>
          <w:color w:val="000000" w:themeColor="text1"/>
          <w:u w:val="single"/>
        </w:rPr>
        <w:t>Delegate</w:t>
      </w:r>
    </w:p>
    <w:p w14:paraId="33C5DEF9" w14:textId="64EB1B6F" w:rsidR="00C25491" w:rsidRDefault="00C25491" w:rsidP="00C25491">
      <w:pPr>
        <w:autoSpaceDE w:val="0"/>
        <w:autoSpaceDN w:val="0"/>
      </w:pPr>
      <w:r>
        <w:rPr>
          <w:color w:val="000000"/>
        </w:rPr>
        <w:t xml:space="preserve">To assign a delegate, the </w:t>
      </w:r>
      <w:r>
        <w:rPr>
          <w:color w:val="000000"/>
          <w:u w:val="single"/>
        </w:rPr>
        <w:t>employee</w:t>
      </w:r>
      <w:r>
        <w:rPr>
          <w:color w:val="000000"/>
        </w:rPr>
        <w:t xml:space="preserve"> will have to choose </w:t>
      </w:r>
      <w:r>
        <w:rPr>
          <w:noProof/>
        </w:rPr>
        <w:drawing>
          <wp:inline distT="0" distB="0" distL="0" distR="0" wp14:anchorId="16D86FD0" wp14:editId="2A50481C">
            <wp:extent cx="190500" cy="2476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color w:val="000000"/>
        </w:rPr>
        <w:t xml:space="preserve">.  </w:t>
      </w:r>
      <w:r>
        <w:t>Choose Manage Delegates.</w:t>
      </w:r>
    </w:p>
    <w:p w14:paraId="4907BC97" w14:textId="547BAB57" w:rsidR="00C25491" w:rsidRDefault="00C25491" w:rsidP="00C25491">
      <w:pPr>
        <w:autoSpaceDE w:val="0"/>
        <w:autoSpaceDN w:val="0"/>
        <w:rPr>
          <w:color w:val="000000"/>
        </w:rPr>
      </w:pPr>
      <w:r>
        <w:rPr>
          <w:rFonts w:ascii="Times New Roman" w:hAnsi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625205C3" wp14:editId="79D3FC1C">
                <wp:simplePos x="0" y="0"/>
                <wp:positionH relativeFrom="column">
                  <wp:posOffset>1371600</wp:posOffset>
                </wp:positionH>
                <wp:positionV relativeFrom="paragraph">
                  <wp:posOffset>974090</wp:posOffset>
                </wp:positionV>
                <wp:extent cx="445135" cy="0"/>
                <wp:effectExtent l="38100" t="76200" r="0" b="9525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45135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C1CC0C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8" o:spid="_x0000_s1026" type="#_x0000_t32" style="position:absolute;margin-left:108pt;margin-top:76.7pt;width:35.05pt;height:0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" strokecolor="red" strokeweight=".5pt">
                <v:stroke endarrow="block" joinstyle="miter"/>
              </v:shape>
            </w:pict>
          </mc:Fallback>
        </mc:AlternateContent>
      </w:r>
      <w:r>
        <w:t> </w:t>
      </w:r>
      <w:r>
        <w:rPr>
          <w:noProof/>
        </w:rPr>
        <w:drawing>
          <wp:inline distT="0" distB="0" distL="0" distR="0" wp14:anchorId="08464659" wp14:editId="7399567A">
            <wp:extent cx="2533650" cy="1038225"/>
            <wp:effectExtent l="0" t="0" r="0" b="9525"/>
            <wp:docPr id="16" name="Picture 1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0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DAC74B" w14:textId="77777777" w:rsidR="00C25491" w:rsidRDefault="00C25491" w:rsidP="00C25491">
      <w:pPr>
        <w:autoSpaceDE w:val="0"/>
        <w:autoSpaceDN w:val="0"/>
        <w:rPr>
          <w:rFonts w:ascii="Times New Roman" w:hAnsi="Times New Roman"/>
        </w:rPr>
      </w:pPr>
    </w:p>
    <w:p w14:paraId="0C1C6B4E" w14:textId="3AE9C8D9" w:rsidR="00C25491" w:rsidRDefault="00C25491" w:rsidP="00C25491">
      <w:pPr>
        <w:autoSpaceDE w:val="0"/>
        <w:autoSpaceDN w:val="0"/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7FB4070B" wp14:editId="27D89571">
                <wp:simplePos x="0" y="0"/>
                <wp:positionH relativeFrom="column">
                  <wp:posOffset>3470910</wp:posOffset>
                </wp:positionH>
                <wp:positionV relativeFrom="paragraph">
                  <wp:posOffset>774700</wp:posOffset>
                </wp:positionV>
                <wp:extent cx="389890" cy="198755"/>
                <wp:effectExtent l="38100" t="0" r="29210" b="48895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89255" cy="19875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42733A" id="Straight Arrow Connector 27" o:spid="_x0000_s1026" type="#_x0000_t32" style="position:absolute;margin-left:273.3pt;margin-top:61pt;width:30.7pt;height:15.65pt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" strokecolor="red" strokeweight=".5pt">
                <v:stroke endarrow="block" joinstyle="miter"/>
              </v:shape>
            </w:pict>
          </mc:Fallback>
        </mc:AlternateContent>
      </w:r>
      <w:r>
        <w:t xml:space="preserve">Once in Delegates and Permissions, click on the +.  </w:t>
      </w:r>
      <w:r>
        <w:rPr>
          <w:noProof/>
        </w:rPr>
        <w:drawing>
          <wp:inline distT="0" distB="0" distL="0" distR="0" wp14:anchorId="0B057843" wp14:editId="57DE236A">
            <wp:extent cx="1885950" cy="1095375"/>
            <wp:effectExtent l="0" t="0" r="0" b="9525"/>
            <wp:docPr id="15" name="Picture 1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5950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4D47C2" w14:textId="77777777" w:rsidR="00C25491" w:rsidRDefault="00C25491" w:rsidP="00C25491">
      <w:pPr>
        <w:autoSpaceDE w:val="0"/>
        <w:autoSpaceDN w:val="0"/>
      </w:pPr>
    </w:p>
    <w:p w14:paraId="64C6AEB2" w14:textId="77777777" w:rsidR="00C25491" w:rsidRDefault="00C25491" w:rsidP="00C25491">
      <w:pPr>
        <w:autoSpaceDE w:val="0"/>
        <w:autoSpaceDN w:val="0"/>
      </w:pPr>
      <w:r>
        <w:t xml:space="preserve">Click on the magnifying glass next to Person.  Search and Select: Person will come up.  </w:t>
      </w:r>
    </w:p>
    <w:p w14:paraId="3528DEF9" w14:textId="5C6BFFC5" w:rsidR="00C25491" w:rsidRDefault="00C25491" w:rsidP="00C25491">
      <w:pPr>
        <w:autoSpaceDE w:val="0"/>
        <w:autoSpaceDN w:val="0"/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87F1ED7" wp14:editId="5DECB1C0">
                <wp:simplePos x="0" y="0"/>
                <wp:positionH relativeFrom="column">
                  <wp:posOffset>2557780</wp:posOffset>
                </wp:positionH>
                <wp:positionV relativeFrom="paragraph">
                  <wp:posOffset>312420</wp:posOffset>
                </wp:positionV>
                <wp:extent cx="445135" cy="0"/>
                <wp:effectExtent l="38100" t="76200" r="0" b="95250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45135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815B5F" id="Straight Arrow Connector 30" o:spid="_x0000_s1026" type="#_x0000_t32" style="position:absolute;margin-left:201.4pt;margin-top:24.6pt;width:35.05pt;height:0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BE35118" wp14:editId="6254D977">
            <wp:extent cx="2838450" cy="504825"/>
            <wp:effectExtent l="0" t="0" r="0" b="9525"/>
            <wp:docPr id="14" name="Picture 14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3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450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FEB70B" w14:textId="77777777" w:rsidR="00C25491" w:rsidRDefault="00C25491" w:rsidP="00C25491">
      <w:pPr>
        <w:autoSpaceDE w:val="0"/>
        <w:autoSpaceDN w:val="0"/>
      </w:pPr>
      <w:r>
        <w:t xml:space="preserve">Click on Advanced button.  </w:t>
      </w:r>
    </w:p>
    <w:p w14:paraId="75C110DC" w14:textId="77777777" w:rsidR="00C25491" w:rsidRDefault="00C25491" w:rsidP="00C25491">
      <w:pPr>
        <w:autoSpaceDE w:val="0"/>
        <w:autoSpaceDN w:val="0"/>
        <w:rPr>
          <w:rFonts w:ascii="Times New Roman" w:hAnsi="Times New Roman"/>
        </w:rPr>
      </w:pPr>
    </w:p>
    <w:p w14:paraId="0AB0CF79" w14:textId="21086DEC" w:rsidR="00C25491" w:rsidRDefault="00C25491" w:rsidP="00C25491">
      <w:pPr>
        <w:autoSpaceDE w:val="0"/>
        <w:autoSpaceDN w:val="0"/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FCF0308" wp14:editId="2052BC24">
                <wp:simplePos x="0" y="0"/>
                <wp:positionH relativeFrom="column">
                  <wp:posOffset>2790825</wp:posOffset>
                </wp:positionH>
                <wp:positionV relativeFrom="paragraph">
                  <wp:posOffset>353695</wp:posOffset>
                </wp:positionV>
                <wp:extent cx="445135" cy="0"/>
                <wp:effectExtent l="38100" t="76200" r="0" b="95250"/>
                <wp:wrapNone/>
                <wp:docPr id="206" name="Straight Arrow Connector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45135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DCF87C" id="Straight Arrow Connector 206" o:spid="_x0000_s1026" type="#_x0000_t32" style="position:absolute;margin-left:219.75pt;margin-top:27.85pt;width:35.05pt;height:0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AAAECC0" wp14:editId="1ABA643B">
            <wp:extent cx="2762250" cy="1857375"/>
            <wp:effectExtent l="0" t="0" r="0" b="9525"/>
            <wp:docPr id="13" name="Picture 1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r:link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185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13F8B3" w14:textId="77777777" w:rsidR="00C25491" w:rsidRDefault="00C25491" w:rsidP="00C25491">
      <w:pPr>
        <w:autoSpaceDE w:val="0"/>
        <w:autoSpaceDN w:val="0"/>
      </w:pPr>
    </w:p>
    <w:p w14:paraId="6538B727" w14:textId="77777777" w:rsidR="00C25491" w:rsidRDefault="00C25491" w:rsidP="00C25491">
      <w:pPr>
        <w:autoSpaceDE w:val="0"/>
        <w:autoSpaceDN w:val="0"/>
      </w:pPr>
    </w:p>
    <w:p w14:paraId="4BD741FD" w14:textId="77777777" w:rsidR="00C25491" w:rsidRDefault="00C25491" w:rsidP="00C25491">
      <w:pPr>
        <w:autoSpaceDE w:val="0"/>
        <w:autoSpaceDN w:val="0"/>
      </w:pPr>
      <w:r>
        <w:lastRenderedPageBreak/>
        <w:t xml:space="preserve">Under email, type the </w:t>
      </w:r>
      <w:r>
        <w:rPr>
          <w:u w:val="single"/>
        </w:rPr>
        <w:t>beginning</w:t>
      </w:r>
      <w:r>
        <w:t xml:space="preserve"> of the delegate’s email address and click Search.  The person’s name should come up below.  Highlight the line with the email address by clicking on it and click OK.  </w:t>
      </w:r>
    </w:p>
    <w:p w14:paraId="1C0B5331" w14:textId="1E5243B7" w:rsidR="00C25491" w:rsidRDefault="00C25491" w:rsidP="00C25491">
      <w:pPr>
        <w:autoSpaceDE w:val="0"/>
        <w:autoSpaceDN w:val="0"/>
        <w:rPr>
          <w:rFonts w:ascii="Times New Roman" w:hAnsi="Times New Roman"/>
        </w:rPr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43B43D72" wp14:editId="72F0E370">
                <wp:simplePos x="0" y="0"/>
                <wp:positionH relativeFrom="column">
                  <wp:posOffset>1816735</wp:posOffset>
                </wp:positionH>
                <wp:positionV relativeFrom="paragraph">
                  <wp:posOffset>1816100</wp:posOffset>
                </wp:positionV>
                <wp:extent cx="342265" cy="0"/>
                <wp:effectExtent l="0" t="76200" r="19685" b="95250"/>
                <wp:wrapNone/>
                <wp:docPr id="211" name="Straight Arrow Connector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163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7B9C09" id="Straight Arrow Connector 211" o:spid="_x0000_s1026" type="#_x0000_t32" style="position:absolute;margin-left:143.05pt;margin-top:143pt;width:26.9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" strokecolor="red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74A61BD9" wp14:editId="1A34269D">
                <wp:simplePos x="0" y="0"/>
                <wp:positionH relativeFrom="column">
                  <wp:posOffset>2504440</wp:posOffset>
                </wp:positionH>
                <wp:positionV relativeFrom="paragraph">
                  <wp:posOffset>1530350</wp:posOffset>
                </wp:positionV>
                <wp:extent cx="445135" cy="0"/>
                <wp:effectExtent l="38100" t="76200" r="0" b="95250"/>
                <wp:wrapNone/>
                <wp:docPr id="209" name="Straight Arrow Connector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45135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F57FA0" id="Straight Arrow Connector 209" o:spid="_x0000_s1026" type="#_x0000_t32" style="position:absolute;margin-left:197.2pt;margin-top:120.5pt;width:35.05pt;height:0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" strokecolor="red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23874114" wp14:editId="7213091D">
                <wp:simplePos x="0" y="0"/>
                <wp:positionH relativeFrom="column">
                  <wp:posOffset>-75565</wp:posOffset>
                </wp:positionH>
                <wp:positionV relativeFrom="paragraph">
                  <wp:posOffset>782320</wp:posOffset>
                </wp:positionV>
                <wp:extent cx="341630" cy="111125"/>
                <wp:effectExtent l="0" t="0" r="77470" b="60325"/>
                <wp:wrapNone/>
                <wp:docPr id="255" name="Straight Arrow Connector 2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1630" cy="11112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3A337E" id="Straight Arrow Connector 255" o:spid="_x0000_s1026" type="#_x0000_t32" style="position:absolute;margin-left:-5.95pt;margin-top:61.6pt;width:26.9pt;height:8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A492BEF" wp14:editId="0CEB94C0">
            <wp:extent cx="2667000" cy="1914525"/>
            <wp:effectExtent l="0" t="0" r="0" b="9525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14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CF1C2B" w14:textId="45BD6BF7" w:rsidR="00C25491" w:rsidRPr="00C25491" w:rsidRDefault="00C25491" w:rsidP="00C25491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40"/>
        <w:rPr>
          <w:rFonts w:ascii="Calibri" w:hAnsi="Calibri" w:cs="Calibri"/>
          <w:sz w:val="20"/>
          <w:szCs w:val="20"/>
        </w:rPr>
      </w:pPr>
    </w:p>
    <w:p w14:paraId="7BF4241E" w14:textId="77777777" w:rsidR="00EF7105" w:rsidRDefault="00EF7105"/>
    <w:sectPr w:rsidR="00EF7105" w:rsidSect="00C25491">
      <w:pgSz w:w="15840" w:h="12240" w:orient="landscape"/>
      <w:pgMar w:top="720" w:right="860" w:bottom="0" w:left="58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FFFFFFFF"/>
    <w:lvl w:ilvl="0">
      <w:numFmt w:val="bullet"/>
      <w:lvlText w:val="•"/>
      <w:lvlJc w:val="left"/>
      <w:pPr>
        <w:ind w:left="860" w:hanging="360"/>
      </w:pPr>
      <w:rPr>
        <w:rFonts w:ascii="Times New Roman" w:hAnsi="Times New Roman" w:cs="Times New Roman"/>
        <w:b w:val="0"/>
        <w:bCs w:val="0"/>
        <w:w w:val="99"/>
        <w:sz w:val="32"/>
        <w:szCs w:val="32"/>
      </w:rPr>
    </w:lvl>
    <w:lvl w:ilvl="1">
      <w:numFmt w:val="bullet"/>
      <w:lvlText w:val="•"/>
      <w:lvlJc w:val="left"/>
      <w:pPr>
        <w:ind w:left="2214" w:hanging="360"/>
      </w:pPr>
    </w:lvl>
    <w:lvl w:ilvl="2">
      <w:numFmt w:val="bullet"/>
      <w:lvlText w:val="•"/>
      <w:lvlJc w:val="left"/>
      <w:pPr>
        <w:ind w:left="3568" w:hanging="360"/>
      </w:pPr>
    </w:lvl>
    <w:lvl w:ilvl="3">
      <w:numFmt w:val="bullet"/>
      <w:lvlText w:val="•"/>
      <w:lvlJc w:val="left"/>
      <w:pPr>
        <w:ind w:left="4922" w:hanging="360"/>
      </w:pPr>
    </w:lvl>
    <w:lvl w:ilvl="4">
      <w:numFmt w:val="bullet"/>
      <w:lvlText w:val="•"/>
      <w:lvlJc w:val="left"/>
      <w:pPr>
        <w:ind w:left="6276" w:hanging="360"/>
      </w:pPr>
    </w:lvl>
    <w:lvl w:ilvl="5">
      <w:numFmt w:val="bullet"/>
      <w:lvlText w:val="•"/>
      <w:lvlJc w:val="left"/>
      <w:pPr>
        <w:ind w:left="7630" w:hanging="360"/>
      </w:pPr>
    </w:lvl>
    <w:lvl w:ilvl="6">
      <w:numFmt w:val="bullet"/>
      <w:lvlText w:val="•"/>
      <w:lvlJc w:val="left"/>
      <w:pPr>
        <w:ind w:left="8984" w:hanging="360"/>
      </w:pPr>
    </w:lvl>
    <w:lvl w:ilvl="7">
      <w:numFmt w:val="bullet"/>
      <w:lvlText w:val="•"/>
      <w:lvlJc w:val="left"/>
      <w:pPr>
        <w:ind w:left="10338" w:hanging="360"/>
      </w:pPr>
    </w:lvl>
    <w:lvl w:ilvl="8">
      <w:numFmt w:val="bullet"/>
      <w:lvlText w:val="•"/>
      <w:lvlJc w:val="left"/>
      <w:pPr>
        <w:ind w:left="11692" w:hanging="360"/>
      </w:pPr>
    </w:lvl>
  </w:abstractNum>
  <w:num w:numId="1" w16cid:durableId="917813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NTU3MDEytjQ3NTZT0lEKTi0uzszPAykwrAUAozHV0CwAAAA="/>
  </w:docVars>
  <w:rsids>
    <w:rsidRoot w:val="00C25491"/>
    <w:rsid w:val="006B1B92"/>
    <w:rsid w:val="00C25491"/>
    <w:rsid w:val="00C4343E"/>
    <w:rsid w:val="00EF71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0BA3E1"/>
  <w15:chartTrackingRefBased/>
  <w15:docId w15:val="{918F4A5F-D7D0-4076-B3A8-2043D34E67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C2549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25491"/>
  </w:style>
  <w:style w:type="paragraph" w:customStyle="1" w:styleId="TableParagraph">
    <w:name w:val="Table Paragraph"/>
    <w:basedOn w:val="Normal"/>
    <w:uiPriority w:val="1"/>
    <w:qFormat/>
    <w:rsid w:val="00C2549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099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cid:image007.jpg@01D23BEA.4F0EC600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4.png"/><Relationship Id="rId5" Type="http://schemas.openxmlformats.org/officeDocument/2006/relationships/image" Target="media/image1.png"/><Relationship Id="rId15" Type="http://schemas.openxmlformats.org/officeDocument/2006/relationships/image" Target="media/image9.jpe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42</Words>
  <Characters>811</Characters>
  <Application>Microsoft Office Word</Application>
  <DocSecurity>0</DocSecurity>
  <Lines>6</Lines>
  <Paragraphs>1</Paragraphs>
  <ScaleCrop>false</ScaleCrop>
  <Company/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 Kadam</dc:creator>
  <cp:keywords/>
  <dc:description/>
  <cp:lastModifiedBy>Shaneika Nelson</cp:lastModifiedBy>
  <cp:revision>3</cp:revision>
  <dcterms:created xsi:type="dcterms:W3CDTF">2022-05-12T19:13:00Z</dcterms:created>
  <dcterms:modified xsi:type="dcterms:W3CDTF">2022-05-12T19:34:00Z</dcterms:modified>
</cp:coreProperties>
</file>